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OR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95% CI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p-valu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.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0, 3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1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5–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21.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2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36–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12, 32.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40, 3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ent’s education leve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ost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Prim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, 0.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condar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4, 0.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dergraduat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9, 1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mployment statu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t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1, 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0.0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elf employ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9, 3.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amily typ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Extended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uclear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Single parent family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52, 1.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Your average household income per month (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igh (greater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Low (less than 3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20, 0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  <w:b w:val="true"/>
              </w:rPr>
              <w:t xml:space="default">&lt;0.00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iddle (less than 50000 BDT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44, 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se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Fe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Mal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7, 1.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ild’s age (year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lt; 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 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5–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&gt;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umber of childre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&gt;= 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—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63, 1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.0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0, 1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7</w:t>
            </w:r>
          </w:p>
        </w:tc>
      </w:tr>
      <w:tr>
        <w:trPr>
          <w:cantSplit/>
        </w:trPr>
        <w:tc>
          <w:tcPr>
            <w:gridSpan w:val="5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OR = Odds Ratio, CI = Confidence Interval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6T11:22:42Z</dcterms:created>
  <dcterms:modified xsi:type="dcterms:W3CDTF">2024-10-16T11:2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